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9-11</w:t>
      </w:r>
      <w:r>
        <w:t xml:space="preserve"> </w:t>
      </w:r>
      <w:r>
        <w:t xml:space="preserve">06:15:4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62e71b8771a514be0d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9-11T06:15:55Z</dcterms:created>
  <dcterms:modified xsi:type="dcterms:W3CDTF">2023-09-11T06:1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9-11 06:15:49</vt:lpwstr>
  </property>
</Properties>
</file>